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A98E5A5" w14:textId="47B169A9" w:rsidR="00717D61" w:rsidRPr="00A2356B" w:rsidRDefault="00A2356B" w:rsidP="00A2356B">
      <w:pPr>
        <w:spacing w:after="0"/>
        <w:rPr>
          <w:b/>
        </w:rPr>
      </w:pPr>
      <w:r w:rsidRPr="00A2356B">
        <w:rPr>
          <w:b/>
        </w:rPr>
        <w:t>Lab Test 0</w:t>
      </w:r>
      <w:r w:rsidR="00992569">
        <w:rPr>
          <w:b/>
        </w:rPr>
        <w:t>3</w:t>
      </w:r>
    </w:p>
    <w:p w14:paraId="25B80CC2" w14:textId="14D86FFE" w:rsidR="00A2356B" w:rsidRPr="00A2356B" w:rsidRDefault="00A2356B" w:rsidP="00A2356B">
      <w:pPr>
        <w:spacing w:after="0"/>
        <w:rPr>
          <w:b/>
        </w:rPr>
      </w:pPr>
      <w:r w:rsidRPr="00A2356B">
        <w:rPr>
          <w:b/>
        </w:rPr>
        <w:t>Andre Queiroz C0719605</w:t>
      </w:r>
      <w:bookmarkStart w:id="0" w:name="_GoBack"/>
      <w:bookmarkEnd w:id="0"/>
    </w:p>
    <w:p w14:paraId="20CE373C" w14:textId="77777777" w:rsidR="00A2356B" w:rsidRPr="00A2356B" w:rsidRDefault="00A2356B" w:rsidP="00A2356B">
      <w:pPr>
        <w:spacing w:after="0"/>
        <w:rPr>
          <w:b/>
        </w:rPr>
      </w:pPr>
      <w:r w:rsidRPr="00A2356B">
        <w:rPr>
          <w:b/>
        </w:rPr>
        <w:t>Question 01:</w:t>
      </w:r>
    </w:p>
    <w:p w14:paraId="246A241D" w14:textId="77777777" w:rsidR="00200094" w:rsidRDefault="00200094" w:rsidP="00200094">
      <w:pPr>
        <w:spacing w:after="0"/>
        <w:ind w:left="720" w:hanging="720"/>
      </w:pPr>
      <w:r>
        <w:t>test_score = 0</w:t>
      </w:r>
    </w:p>
    <w:p w14:paraId="16F82170" w14:textId="77777777" w:rsidR="00200094" w:rsidRDefault="00200094" w:rsidP="00200094">
      <w:pPr>
        <w:spacing w:after="0"/>
        <w:ind w:left="720" w:hanging="720"/>
      </w:pPr>
      <w:r>
        <w:t>counter = 0</w:t>
      </w:r>
    </w:p>
    <w:p w14:paraId="4827824E" w14:textId="77777777" w:rsidR="00200094" w:rsidRDefault="00200094" w:rsidP="00200094">
      <w:pPr>
        <w:spacing w:after="0"/>
        <w:ind w:left="720" w:hanging="720"/>
      </w:pPr>
      <w:r>
        <w:t>score_total = 0</w:t>
      </w:r>
    </w:p>
    <w:p w14:paraId="2EBEC227" w14:textId="77777777" w:rsidR="00200094" w:rsidRDefault="00200094" w:rsidP="00200094">
      <w:pPr>
        <w:spacing w:after="0"/>
        <w:ind w:left="720" w:hanging="720"/>
      </w:pPr>
      <w:r>
        <w:t>while test_score != 999:</w:t>
      </w:r>
    </w:p>
    <w:p w14:paraId="672B2782" w14:textId="77777777" w:rsidR="00200094" w:rsidRDefault="00200094" w:rsidP="00200094">
      <w:pPr>
        <w:spacing w:after="0"/>
        <w:ind w:left="720" w:hanging="720"/>
      </w:pPr>
      <w:r>
        <w:t xml:space="preserve">    test_score = int(input('Enter test score: '))</w:t>
      </w:r>
    </w:p>
    <w:p w14:paraId="7D97A228" w14:textId="77777777" w:rsidR="00200094" w:rsidRDefault="00200094" w:rsidP="00200094">
      <w:pPr>
        <w:spacing w:after="0"/>
        <w:ind w:left="720" w:hanging="720"/>
      </w:pPr>
      <w:r>
        <w:t xml:space="preserve">    if (test_score &gt;=0 and test_score&lt;=100):</w:t>
      </w:r>
    </w:p>
    <w:p w14:paraId="3D34C301" w14:textId="77777777" w:rsidR="00200094" w:rsidRDefault="00200094" w:rsidP="00200094">
      <w:pPr>
        <w:spacing w:after="0"/>
        <w:ind w:left="720" w:hanging="720"/>
      </w:pPr>
      <w:r>
        <w:t xml:space="preserve">        score_total += test_score</w:t>
      </w:r>
    </w:p>
    <w:p w14:paraId="2C29DB8D" w14:textId="77777777" w:rsidR="00200094" w:rsidRDefault="00200094" w:rsidP="00200094">
      <w:pPr>
        <w:spacing w:after="0"/>
        <w:ind w:left="720" w:hanging="720"/>
      </w:pPr>
      <w:r>
        <w:t xml:space="preserve">        counter += 1</w:t>
      </w:r>
    </w:p>
    <w:p w14:paraId="5CD8700F" w14:textId="77777777" w:rsidR="00200094" w:rsidRDefault="00200094" w:rsidP="00200094">
      <w:pPr>
        <w:spacing w:after="0"/>
        <w:ind w:left="720" w:hanging="720"/>
      </w:pPr>
      <w:r>
        <w:t>average_score = round(score_total / counter)</w:t>
      </w:r>
    </w:p>
    <w:p w14:paraId="764FE65C" w14:textId="77777777" w:rsidR="00200094" w:rsidRDefault="00200094" w:rsidP="00200094">
      <w:pPr>
        <w:spacing w:after="0"/>
        <w:ind w:left="720" w:hanging="720"/>
      </w:pPr>
      <w:r>
        <w:t>print('Total Score: ' + str(score_total))</w:t>
      </w:r>
    </w:p>
    <w:p w14:paraId="255937B0" w14:textId="780A88EE" w:rsidR="00992569" w:rsidRDefault="00200094" w:rsidP="00200094">
      <w:pPr>
        <w:spacing w:after="0"/>
        <w:ind w:left="720" w:hanging="720"/>
      </w:pPr>
      <w:r>
        <w:t>print('Average Score: ' +str(average_score))</w:t>
      </w:r>
    </w:p>
    <w:p w14:paraId="47341882" w14:textId="77777777" w:rsidR="00200094" w:rsidRDefault="00200094" w:rsidP="00200094">
      <w:pPr>
        <w:spacing w:after="0"/>
        <w:ind w:left="720" w:hanging="720"/>
      </w:pPr>
    </w:p>
    <w:p w14:paraId="0BD006A9" w14:textId="77777777" w:rsidR="00A2356B" w:rsidRDefault="00A2356B" w:rsidP="00A2356B">
      <w:pPr>
        <w:spacing w:after="0"/>
        <w:rPr>
          <w:b/>
        </w:rPr>
      </w:pPr>
      <w:r w:rsidRPr="00A2356B">
        <w:rPr>
          <w:b/>
        </w:rPr>
        <w:t>Question 0</w:t>
      </w:r>
      <w:r>
        <w:rPr>
          <w:b/>
        </w:rPr>
        <w:t>2</w:t>
      </w:r>
      <w:r w:rsidRPr="00A2356B">
        <w:rPr>
          <w:b/>
        </w:rPr>
        <w:t>:</w:t>
      </w:r>
    </w:p>
    <w:p w14:paraId="362077C4" w14:textId="77777777" w:rsidR="00992569" w:rsidRDefault="00992569" w:rsidP="00992569">
      <w:pPr>
        <w:spacing w:after="0"/>
        <w:ind w:left="720" w:hanging="720"/>
      </w:pPr>
      <w:r>
        <w:t>choice = 'y'</w:t>
      </w:r>
    </w:p>
    <w:p w14:paraId="169F711F" w14:textId="77777777" w:rsidR="00992569" w:rsidRDefault="00992569" w:rsidP="00992569">
      <w:pPr>
        <w:spacing w:after="0"/>
        <w:ind w:left="720" w:hanging="720"/>
      </w:pPr>
      <w:r>
        <w:t>print ('Hello!')</w:t>
      </w:r>
    </w:p>
    <w:p w14:paraId="7DC380B5" w14:textId="77777777" w:rsidR="00992569" w:rsidRDefault="00992569" w:rsidP="00992569">
      <w:pPr>
        <w:spacing w:after="0"/>
        <w:ind w:left="720" w:hanging="720"/>
      </w:pPr>
      <w:r>
        <w:t>choice = input('Say hello again? (y/n): ')</w:t>
      </w:r>
    </w:p>
    <w:p w14:paraId="502DA6C6" w14:textId="77777777" w:rsidR="00992569" w:rsidRDefault="00992569" w:rsidP="00992569">
      <w:pPr>
        <w:spacing w:after="0"/>
        <w:ind w:left="720" w:hanging="720"/>
      </w:pPr>
      <w:r>
        <w:t>while choice == 'y' or choice == 'Y':</w:t>
      </w:r>
    </w:p>
    <w:p w14:paraId="0263E010" w14:textId="77777777" w:rsidR="00992569" w:rsidRDefault="00992569" w:rsidP="00992569">
      <w:pPr>
        <w:spacing w:after="0"/>
        <w:ind w:left="720" w:hanging="720"/>
      </w:pPr>
      <w:r>
        <w:t xml:space="preserve">    print ('Hello!')</w:t>
      </w:r>
    </w:p>
    <w:p w14:paraId="4C976907" w14:textId="77777777" w:rsidR="00992569" w:rsidRDefault="00992569" w:rsidP="00992569">
      <w:pPr>
        <w:spacing w:after="0"/>
        <w:ind w:left="720" w:hanging="720"/>
      </w:pPr>
      <w:r>
        <w:t xml:space="preserve">    choice = input('Say hello again? (y/n): ')</w:t>
      </w:r>
    </w:p>
    <w:p w14:paraId="67A5199E" w14:textId="77777777" w:rsidR="00992569" w:rsidRDefault="00992569" w:rsidP="00992569">
      <w:pPr>
        <w:spacing w:after="0"/>
        <w:ind w:left="720" w:hanging="720"/>
      </w:pPr>
      <w:r>
        <w:t>print('Bye!')</w:t>
      </w:r>
    </w:p>
    <w:p w14:paraId="43D4BEB4" w14:textId="77777777" w:rsidR="00992569" w:rsidRDefault="00992569" w:rsidP="00992569">
      <w:pPr>
        <w:spacing w:after="0"/>
        <w:ind w:left="720" w:hanging="720"/>
      </w:pPr>
    </w:p>
    <w:p w14:paraId="46A23A30" w14:textId="77777777" w:rsidR="00A2356B" w:rsidRDefault="00A2356B" w:rsidP="00992569">
      <w:pPr>
        <w:spacing w:after="0"/>
      </w:pPr>
    </w:p>
    <w:sectPr w:rsidR="00A2356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xNTUztLQwtzQ2sDBW0lEKTi0uzszPAykwqgUA4eUcTywAAAA="/>
  </w:docVars>
  <w:rsids>
    <w:rsidRoot w:val="00DE0CCB"/>
    <w:rsid w:val="000009C3"/>
    <w:rsid w:val="00200094"/>
    <w:rsid w:val="00353276"/>
    <w:rsid w:val="003703CE"/>
    <w:rsid w:val="00622AD3"/>
    <w:rsid w:val="00671D05"/>
    <w:rsid w:val="00992569"/>
    <w:rsid w:val="00A2356B"/>
    <w:rsid w:val="00DE0C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454371"/>
  <w15:chartTrackingRefBased/>
  <w15:docId w15:val="{DDC689AC-88A7-4E20-A901-A6B1C18C6A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90</Words>
  <Characters>51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 Nasser Aquino De Queiroz</dc:creator>
  <cp:keywords/>
  <dc:description/>
  <cp:lastModifiedBy>Andre Nasser Aquino De Queiroz</cp:lastModifiedBy>
  <cp:revision>6</cp:revision>
  <dcterms:created xsi:type="dcterms:W3CDTF">2017-11-06T15:26:00Z</dcterms:created>
  <dcterms:modified xsi:type="dcterms:W3CDTF">2017-11-06T15:56:00Z</dcterms:modified>
</cp:coreProperties>
</file>